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p>
      <w:pPr>
        <w:pStyle w:val="Date"/>
      </w:pPr>
      <w:r>
        <w:t xml:space="preserve">Version 0.1 (25.06.202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9" w:name="X0debe29734b347d0f40b9113ad5c86e3b95637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/images/ai-documentation-chain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17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19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20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21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26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29"/>
    <w:bookmarkStart w:id="33" w:name="impulsvorträ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ulsvorträge</w:t>
      </w:r>
    </w:p>
    <w:bookmarkStart w:id="30" w:name="timo-deiner-appet-ai-te-for-disru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Timo Deiner: Appet-ai-te for disruption</w:t>
      </w:r>
    </w:p>
    <w:p>
      <w:pPr>
        <w:pStyle w:val="FirstParagraph"/>
      </w:pPr>
      <w:r>
        <w:t xml:space="preserve">…</w:t>
      </w:r>
    </w:p>
    <w:bookmarkEnd w:id="30"/>
    <w:bookmarkStart w:id="31" w:name="Xd4a04847b3f518559ff8ba634ebc1849e5b0e8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Jochen Robes - Trends in Corporate Learning - mehr als KI!</w:t>
      </w:r>
    </w:p>
    <w:p>
      <w:pPr>
        <w:pStyle w:val="FirstParagraph"/>
      </w:pPr>
      <w:r>
        <w:t xml:space="preserve">…</w:t>
      </w:r>
    </w:p>
    <w:bookmarkEnd w:id="31"/>
    <w:bookmarkStart w:id="32" w:name="Xf7fde40249041df872fe06eb941dde7d31b757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32"/>
    <w:bookmarkEnd w:id="33"/>
    <w:bookmarkStart w:id="44" w:name="lightning-tal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ightning Talks</w:t>
      </w:r>
    </w:p>
    <w:bookmarkStart w:id="34" w:name="X4519b7d48b48cae7156aa2da18e935b320086a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34"/>
    <w:bookmarkStart w:id="35" w:name="X7c635b617e3968a21ae00a3e7aa3689db19f71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35"/>
    <w:bookmarkStart w:id="36" w:name="Xc9818f9249f51f91508cfaae070e6c65f5d0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ernhard Rupp und Andreas Kübli - 12 Freunde müsst ihr sein</w:t>
      </w:r>
    </w:p>
    <w:p>
      <w:pPr>
        <w:pStyle w:val="FirstParagraph"/>
      </w:pPr>
      <w:r>
        <w:t xml:space="preserve">…</w:t>
      </w:r>
    </w:p>
    <w:bookmarkEnd w:id="36"/>
    <w:bookmarkStart w:id="37" w:name="Xea58cc7ad2d08c42b0f7c765b2884045572fbe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37"/>
    <w:bookmarkStart w:id="38" w:name="X0470ae27aef75a2992581d7b9be40538567516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38"/>
    <w:bookmarkStart w:id="39" w:name="Xda0af7cfd115112eb8d8d23e695edf0c3808ff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ike Fritz und Christoph Kernke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39"/>
    <w:bookmarkStart w:id="40" w:name="X5c3e8469af291ea5ea0a05b501affd6098ae4f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40"/>
    <w:bookmarkStart w:id="41" w:name="X3093bf6662b77f682ca4072ff260a2e91b0102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41"/>
    <w:bookmarkStart w:id="42" w:name="Xe67eea58076986671dad7a0b8e5071bba543984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42"/>
    <w:bookmarkStart w:id="43" w:name="X06cec9bfa8f82c1cb8dbe287a7cb454587a0bf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43"/>
    <w:bookmarkEnd w:id="44"/>
    <w:bookmarkStart w:id="48" w:name="sessions-worksho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ssions &amp; Workshops</w:t>
      </w:r>
    </w:p>
    <w:bookmarkStart w:id="45" w:name="promptath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45"/>
    <w:bookmarkStart w:id="46" w:name="Xdcc776a98f13220fe5872f6d5797cb0acae8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46"/>
    <w:bookmarkStart w:id="47" w:name="X7403b13d1b10a76af9c7bb18460f8c702c14820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jpg" /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23T07:06:30Z</dcterms:created>
  <dcterms:modified xsi:type="dcterms:W3CDTF">2025-06-23T0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0.1 (25.06.2025)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subtitle">
    <vt:lpwstr>KI-unterstützte Dokumentation</vt:lpwstr>
  </property>
  <property fmtid="{D5CDD505-2E9C-101B-9397-08002B2CF9AE}" pid="6" name="titlepage">
    <vt:lpwstr>True</vt:lpwstr>
  </property>
  <property fmtid="{D5CDD505-2E9C-101B-9397-08002B2CF9AE}" pid="7" name="titlepage-color">
    <vt:lpwstr>0000ff</vt:lpwstr>
  </property>
  <property fmtid="{D5CDD505-2E9C-101B-9397-08002B2CF9AE}" pid="8" name="titlepage-rule-color">
    <vt:lpwstr>ffffff</vt:lpwstr>
  </property>
  <property fmtid="{D5CDD505-2E9C-101B-9397-08002B2CF9AE}" pid="9" name="titlepage-text-color">
    <vt:lpwstr>ffffff</vt:lpwstr>
  </property>
  <property fmtid="{D5CDD505-2E9C-101B-9397-08002B2CF9AE}" pid="10" name="toc">
    <vt:lpwstr>True</vt:lpwstr>
  </property>
  <property fmtid="{D5CDD505-2E9C-101B-9397-08002B2CF9AE}" pid="11" name="toc-depth">
    <vt:lpwstr>3</vt:lpwstr>
  </property>
  <property fmtid="{D5CDD505-2E9C-101B-9397-08002B2CF9AE}" pid="12" name="toc-own-page">
    <vt:lpwstr>True</vt:lpwstr>
  </property>
</Properties>
</file>